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a981c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96c0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c880a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36Z</dcterms:created>
  <dcterms:modified xsi:type="dcterms:W3CDTF">2016-12-06T04:50:36Z</dcterms:modified>
</cp:coreProperties>
</file>